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:rsidTr="001838E5">
        <w:trPr>
          <w:trHeight w:val="1371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:rsidR="007F052A" w:rsidRPr="009E1808" w:rsidRDefault="009E1808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Навчитись представляти телекомунікаційні мережі за допомогою матриць суміжності,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інцедентності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 та списку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ребер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, і оволодіти основними поняттями теорії графів.</w:t>
            </w:r>
          </w:p>
        </w:tc>
      </w:tr>
      <w:tr w:rsidR="005562EC" w:rsidRPr="007F052A" w:rsidTr="001838E5">
        <w:trPr>
          <w:trHeight w:val="9328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:rsidR="009E1808" w:rsidRPr="004D4539" w:rsidRDefault="009E1808" w:rsidP="009E1808">
            <w:pPr>
              <w:shd w:val="clear" w:color="auto" w:fill="FFFFFF"/>
              <w:spacing w:after="24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Навчитись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ацюв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з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ям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ей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:</w:t>
            </w:r>
          </w:p>
          <w:p w:rsidR="009E1808" w:rsidRPr="004D4539" w:rsidRDefault="009E1808" w:rsidP="009E1808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(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идум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)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ю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орієнтованого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 </w:t>
            </w:r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={7,12}. Ввести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ї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у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лабораторний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макет (поле</w:t>
            </w:r>
            <w:proofErr w:type="gram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)</w:t>
            </w:r>
            <w:proofErr w:type="gram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зуальне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.</w:t>
            </w:r>
          </w:p>
          <w:p w:rsidR="00F110BE" w:rsidRPr="007D4D12" w:rsidRDefault="001D0A08" w:rsidP="009F705D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023533" cy="3950323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619" cy="3970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noProof/>
                <w:lang w:val="ru-RU" w:eastAsia="ru-RU"/>
              </w:rPr>
              <w:drawing>
                <wp:inline distT="0" distB="0" distL="0" distR="0">
                  <wp:extent cx="2641600" cy="1819965"/>
                  <wp:effectExtent l="0" t="0" r="635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229" cy="182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D4D12" w:rsidRPr="007D4D12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Чи є у побудованому графі ізольовані вершини або незв’язні компоненти?</w:t>
            </w:r>
          </w:p>
          <w:p w:rsidR="007D4D12" w:rsidRPr="007D4D12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ні, які ребра потріб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 видалити щоб вони утворились?</w:t>
            </w:r>
          </w:p>
          <w:p w:rsidR="00892E53" w:rsidRPr="00844E00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ля того щоб у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граф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з’явилися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iзольован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и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идалити ребро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1 та 6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є у графі вершини типу “глухий кут”?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то змінивши напрямок ребер чи можна це усунути;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‘’Глухим кутом’’ є вершина 7. Щоб усунути його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3 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7або 4 i 7 або 5 i 7</w:t>
            </w: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D4D12" w:rsidRPr="00ED0546" w:rsidRDefault="007D4D12" w:rsidP="00ED0546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існує в графі цикл обходу вершин (цикл Гамільтона)?</w:t>
            </w:r>
          </w:p>
          <w:p w:rsidR="00ED0546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вкажіть послідовність вершин, що входять до даного ц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иклу;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1,6,5,2,4,3,7</w:t>
            </w: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Чи існує в графі цикл обходу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 (цикл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Єйлера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ні,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щоб даний цикл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iснував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5 i 7</w:t>
            </w:r>
          </w:p>
          <w:p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892E53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Побудувати доповнення (обернений) графа G.</w:t>
            </w:r>
          </w:p>
          <w:p w:rsidR="00ED0546" w:rsidRDefault="00ED0546" w:rsidP="00ED05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867025" cy="1962150"/>
                  <wp:effectExtent l="0" t="0" r="952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F705D" w:rsidRPr="009F705D" w:rsidRDefault="009F705D" w:rsidP="009F705D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неорієнтований граф G={7,15} та записати його матрицю суміжності.</w:t>
            </w:r>
          </w:p>
          <w:p w:rsidR="009F705D" w:rsidRPr="009F705D" w:rsidRDefault="001D0A08" w:rsidP="009F705D">
            <w:pPr>
              <w:pStyle w:val="a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1778000" cy="3254886"/>
                  <wp:effectExtent l="0" t="0" r="0" b="3175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589" cy="329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705D">
              <w:rPr>
                <w:noProof/>
                <w:lang w:val="ru-RU" w:eastAsia="ru-RU"/>
              </w:rPr>
              <w:drawing>
                <wp:inline distT="0" distB="0" distL="0" distR="0">
                  <wp:extent cx="2914650" cy="1971675"/>
                  <wp:effectExtent l="0" t="0" r="0" b="9525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731A73" w:rsidRDefault="009F705D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 xml:space="preserve">Як зміниться топологія графа (структурні зв’язки), якщо циклічно зсунуту вправо 2 стовпці у </w:t>
            </w:r>
          </w:p>
          <w:p w:rsidR="009F705D" w:rsidRPr="00731A73" w:rsidRDefault="00731A73" w:rsidP="00731A73">
            <w:pPr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 xml:space="preserve">матриці </w:t>
            </w:r>
            <w:proofErr w:type="spellStart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:rsidR="00A068D1" w:rsidRPr="00A068D1" w:rsidRDefault="00A068D1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628900" cy="1800225"/>
                  <wp:effectExtent l="0" t="0" r="0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068D1" w:rsidRPr="00A068D1" w:rsidRDefault="00A068D1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:rsidR="009F705D" w:rsidRDefault="001D0A08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lastRenderedPageBreak/>
              <w:drawing>
                <wp:inline distT="0" distB="0" distL="0" distR="0">
                  <wp:extent cx="3581400" cy="2925483"/>
                  <wp:effectExtent l="0" t="0" r="0" b="825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 cstate="print"/>
                          <a:srcRect t="1434" r="19057" b="48974"/>
                          <a:stretch/>
                        </pic:blipFill>
                        <pic:spPr bwMode="auto">
                          <a:xfrm>
                            <a:off x="0" y="0"/>
                            <a:ext cx="3590948" cy="29332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A068D1" w:rsidRPr="00A068D1" w:rsidRDefault="00A068D1" w:rsidP="00A068D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Як зміниться топологія графа (структурні зв’язки), якщо всі елементи над або під діагоналлю перетворити в 1? Або 0?</w:t>
            </w:r>
          </w:p>
          <w:p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елементи над головною </w:t>
            </w: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дiагоналлю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перетворюємо в 0</w:t>
            </w:r>
          </w:p>
          <w:p w:rsidR="001D0A08" w:rsidRDefault="00A068D1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657475" cy="1809750"/>
                  <wp:effectExtent l="0" t="0" r="952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D0A08" w:rsidRPr="001D0A08" w:rsidRDefault="001D0A08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A068D1" w:rsidRDefault="001D0A08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759722" cy="2681448"/>
                  <wp:effectExtent l="0" t="0" r="2540" b="508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 cstate="print"/>
                          <a:srcRect t="17389" r="21856" b="25670"/>
                          <a:stretch/>
                        </pic:blipFill>
                        <pic:spPr bwMode="auto">
                          <a:xfrm>
                            <a:off x="0" y="0"/>
                            <a:ext cx="2763580" cy="26851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892E53" w:rsidRDefault="00A63ED0" w:rsidP="00A63ED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3ED0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орієнтований граф G={5,10} та записати його матрицю 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відповідностей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інцедентності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:rsidR="00A63ED0" w:rsidRPr="00A63ED0" w:rsidRDefault="001D0A08" w:rsidP="00A63ED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lastRenderedPageBreak/>
              <w:drawing>
                <wp:inline distT="0" distB="0" distL="0" distR="0">
                  <wp:extent cx="1933575" cy="3352800"/>
                  <wp:effectExtent l="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335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Pr="004D4539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Як з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дповідностей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ожна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изначи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тупінь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кожної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?</w:t>
            </w:r>
          </w:p>
          <w:p w:rsidR="00F641BD" w:rsidRPr="004D4539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</w:pPr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уп</w:t>
            </w:r>
            <w:proofErr w:type="spellStart"/>
            <w:proofErr w:type="gram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gram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ь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значається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к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льк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ю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ребер, як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з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еї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ходять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ходять</w:t>
            </w:r>
            <w:proofErr w:type="spellEnd"/>
          </w:p>
          <w:p w:rsidR="00F641BD" w:rsidRPr="004D4539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</w:p>
          <w:p w:rsidR="00F641BD" w:rsidRPr="004D4539" w:rsidRDefault="00F641BD" w:rsidP="00F641BD">
            <w:pPr>
              <w:pStyle w:val="a8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Задано граф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M</w:t>
            </w:r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:rsidR="00F641BD" w:rsidRPr="004D4539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х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графічне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4D4539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={(5,1), (6,1),(2,3), (3,4), (2,6),(3,6),(5,6),(1,7),(2,7),(3,7),(4,7),(6,7)}</w:t>
            </w: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:rsidR="001D0A08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:rsidR="00F641BD" w:rsidRPr="00F641BD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548168" cy="3276600"/>
                  <wp:effectExtent l="0" t="0" r="5080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9" cstate="print"/>
                          <a:srcRect l="25097" t="15478" r="7626" b="19647"/>
                          <a:stretch/>
                        </pic:blipFill>
                        <pic:spPr bwMode="auto">
                          <a:xfrm>
                            <a:off x="0" y="0"/>
                            <a:ext cx="2562368" cy="32948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  <w:t xml:space="preserve">  </w:t>
            </w:r>
            <w:r w:rsidR="00F641BD">
              <w:rPr>
                <w:noProof/>
                <w:lang w:val="ru-RU" w:eastAsia="ru-RU"/>
              </w:rPr>
              <w:drawing>
                <wp:inline distT="0" distB="0" distL="0" distR="0">
                  <wp:extent cx="2647950" cy="1790700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Графи орієнтовані чи неорієнтовані?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орiєнтований</w:t>
            </w:r>
            <w:proofErr w:type="spellEnd"/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кількість вершин V та ребер E?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V=7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E=12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має вершина 7, вон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5</w:t>
            </w:r>
          </w:p>
          <w:p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:rsidR="00FA1D13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:rsidR="00F641BD" w:rsidRDefault="00F641BD" w:rsidP="00F641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133600" cy="704850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петлі (елементарні цикли)? Вкажіть послідовність ребер.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р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транспонуванн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напрямк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омiняються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ншу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сторону.</w:t>
            </w:r>
          </w:p>
          <w:p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Записати їх матриці суміжності та побудувати графічне представлення.</w:t>
            </w: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M={(2,1), (5,1), (1,2), (4,2), (5,2), (6,2), (2,4), (5,4), (6,4), (1,5), (2,5) (4,5) (6,5), (2,6), (4,6), (5,6)}</w:t>
            </w:r>
          </w:p>
          <w:p w:rsidR="00F641BD" w:rsidRDefault="00F641BD" w:rsidP="00F641BD">
            <w:pPr>
              <w:ind w:left="720"/>
              <w:rPr>
                <w:noProof/>
                <w:lang w:val="en-US"/>
              </w:rPr>
            </w:pPr>
          </w:p>
          <w:p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:rsidR="00F641BD" w:rsidRDefault="001D0A08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2886996" cy="2641600"/>
                  <wp:effectExtent l="0" t="0" r="8890" b="6350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 cstate="print"/>
                          <a:srcRect l="10703" t="18286" r="7152" b="7823"/>
                          <a:stretch/>
                        </pic:blipFill>
                        <pic:spPr bwMode="auto">
                          <a:xfrm>
                            <a:off x="0" y="0"/>
                            <a:ext cx="2917558" cy="26695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B414B">
              <w:rPr>
                <w:noProof/>
                <w:lang w:val="ru-RU" w:eastAsia="ru-RU"/>
              </w:rPr>
              <w:drawing>
                <wp:inline distT="0" distB="0" distL="0" distR="0">
                  <wp:extent cx="2305050" cy="1524000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неорiєнтований</w:t>
            </w:r>
            <w:proofErr w:type="spellEnd"/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кількість вершин V та ребер E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=5 </w:t>
            </w: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E=8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мають вершини 2 та 5 , вон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4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:rsid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:rsidR="00FB414B" w:rsidRDefault="00FB414B" w:rsidP="00FB414B">
            <w:pPr>
              <w:ind w:left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>
                  <wp:extent cx="1924050" cy="647700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петлі (елементарні цикли)? Вкажіть послідовність ребер.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:rsidR="00F641BD" w:rsidRPr="00F110BE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:rsidTr="001838E5">
        <w:trPr>
          <w:trHeight w:val="2264"/>
        </w:trPr>
        <w:tc>
          <w:tcPr>
            <w:tcW w:w="1209" w:type="dxa"/>
          </w:tcPr>
          <w:p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:rsidR="004B727D" w:rsidRPr="004B727D" w:rsidRDefault="00A11875" w:rsidP="00A845A4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ід час виконання даної лабораторної роботи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представлення телекомунікаційних мереж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за допомогою матриць суміжності, </w:t>
            </w:r>
            <w:proofErr w:type="spellStart"/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>інцедентно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сті</w:t>
            </w:r>
            <w:proofErr w:type="spellEnd"/>
            <w:r w:rsidR="00A845A4">
              <w:rPr>
                <w:rFonts w:ascii="Times New Roman" w:hAnsi="Times New Roman" w:cs="Times New Roman"/>
                <w:sz w:val="20"/>
                <w:szCs w:val="20"/>
              </w:rPr>
              <w:t xml:space="preserve"> та списку </w:t>
            </w:r>
            <w:proofErr w:type="spellStart"/>
            <w:r w:rsidR="00A845A4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="00A845A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основні поняття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еорії графів. В результаті виконання лабораторної роботи досягнуто мети, труднощів не виникло та вдалося виконати всі поставлені завдання.</w:t>
            </w:r>
          </w:p>
        </w:tc>
      </w:tr>
    </w:tbl>
    <w:p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211CD" w:rsidRDefault="006211CD" w:rsidP="00FC2C96">
      <w:pPr>
        <w:spacing w:after="0" w:line="240" w:lineRule="auto"/>
      </w:pPr>
      <w:r>
        <w:separator/>
      </w:r>
    </w:p>
  </w:endnote>
  <w:endnote w:type="continuationSeparator" w:id="0">
    <w:p w:rsidR="006211CD" w:rsidRDefault="006211CD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1E33" w:rsidRDefault="00A01E33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2009FD">
      <w:rPr>
        <w:rFonts w:ascii="Times New Roman" w:hAnsi="Times New Roman" w:cs="Times New Roman"/>
      </w:rPr>
      <w:t>інформаційні мережі». Львів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1E33" w:rsidRDefault="00A01E33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211CD" w:rsidRDefault="006211CD" w:rsidP="00FC2C96">
      <w:pPr>
        <w:spacing w:after="0" w:line="240" w:lineRule="auto"/>
      </w:pPr>
      <w:r>
        <w:separator/>
      </w:r>
    </w:p>
  </w:footnote>
  <w:footnote w:type="continuationSeparator" w:id="0">
    <w:p w:rsidR="006211CD" w:rsidRDefault="006211CD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1E33" w:rsidRDefault="00A01E33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:rsidR="001838E5" w:rsidRPr="001838E5" w:rsidRDefault="009E180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2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:rsidR="001838E5" w:rsidRPr="001838E5" w:rsidRDefault="00A01E33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2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:rsidR="001838E5" w:rsidRPr="001838E5" w:rsidRDefault="00A01E33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sz w:val="24"/>
              <w:szCs w:val="24"/>
            </w:rPr>
            <w:t>Гумінський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 xml:space="preserve"> М.А.</w:t>
          </w:r>
        </w:p>
      </w:tc>
    </w:tr>
    <w:tr w:rsidR="001838E5" w:rsidRPr="001838E5" w:rsidTr="001838E5">
      <w:tc>
        <w:tcPr>
          <w:tcW w:w="4957" w:type="dxa"/>
          <w:vMerge/>
          <w:tcBorders>
            <w:left w:val="nil"/>
            <w:bottom w:val="nil"/>
          </w:tcBorders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  <w:bookmarkStart w:id="0" w:name="_GoBack"/>
      <w:bookmarkEnd w:id="0"/>
    </w:tr>
  </w:tbl>
  <w:p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01E33" w:rsidRDefault="00A01E33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3D7DF2"/>
    <w:multiLevelType w:val="multilevel"/>
    <w:tmpl w:val="27FC3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5615CE1"/>
    <w:multiLevelType w:val="multilevel"/>
    <w:tmpl w:val="C2B2B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55822352"/>
    <w:multiLevelType w:val="hybridMultilevel"/>
    <w:tmpl w:val="5A609B60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0170339"/>
    <w:multiLevelType w:val="hybridMultilevel"/>
    <w:tmpl w:val="B05C5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B3B49D6"/>
    <w:multiLevelType w:val="hybridMultilevel"/>
    <w:tmpl w:val="1C34471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185F57"/>
    <w:rsid w:val="001D04FE"/>
    <w:rsid w:val="001D0A08"/>
    <w:rsid w:val="002009FD"/>
    <w:rsid w:val="00201FD7"/>
    <w:rsid w:val="002862CB"/>
    <w:rsid w:val="002A5145"/>
    <w:rsid w:val="002B5404"/>
    <w:rsid w:val="00316901"/>
    <w:rsid w:val="00464C57"/>
    <w:rsid w:val="004B727D"/>
    <w:rsid w:val="004D4539"/>
    <w:rsid w:val="004E20F2"/>
    <w:rsid w:val="00510EB8"/>
    <w:rsid w:val="005562EC"/>
    <w:rsid w:val="005D5662"/>
    <w:rsid w:val="0060550E"/>
    <w:rsid w:val="006211CD"/>
    <w:rsid w:val="00731A73"/>
    <w:rsid w:val="007B21AE"/>
    <w:rsid w:val="007D4D12"/>
    <w:rsid w:val="007F052A"/>
    <w:rsid w:val="007F4826"/>
    <w:rsid w:val="00806595"/>
    <w:rsid w:val="00831306"/>
    <w:rsid w:val="00844E00"/>
    <w:rsid w:val="00892E53"/>
    <w:rsid w:val="008D33A4"/>
    <w:rsid w:val="009E1808"/>
    <w:rsid w:val="009F705D"/>
    <w:rsid w:val="00A01E33"/>
    <w:rsid w:val="00A068D1"/>
    <w:rsid w:val="00A11875"/>
    <w:rsid w:val="00A63ED0"/>
    <w:rsid w:val="00A845A4"/>
    <w:rsid w:val="00B740EE"/>
    <w:rsid w:val="00C82772"/>
    <w:rsid w:val="00D61AA3"/>
    <w:rsid w:val="00D767E2"/>
    <w:rsid w:val="00ED0546"/>
    <w:rsid w:val="00EF0C82"/>
    <w:rsid w:val="00F110BE"/>
    <w:rsid w:val="00F641BD"/>
    <w:rsid w:val="00FA1D13"/>
    <w:rsid w:val="00FB414B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64C5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9E1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aa">
    <w:name w:val="Balloon Text"/>
    <w:basedOn w:val="a"/>
    <w:link w:val="ab"/>
    <w:uiPriority w:val="99"/>
    <w:semiHidden/>
    <w:unhideWhenUsed/>
    <w:rsid w:val="004D45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b">
    <w:name w:val="Текст выноски Знак"/>
    <w:basedOn w:val="a0"/>
    <w:link w:val="aa"/>
    <w:uiPriority w:val="99"/>
    <w:semiHidden/>
    <w:rsid w:val="004D453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12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6150FE-9F74-434C-A7ED-ECBFE3059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10</Words>
  <Characters>3478</Characters>
  <Application>Microsoft Office Word</Application>
  <DocSecurity>0</DocSecurity>
  <Lines>28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WC</cp:lastModifiedBy>
  <cp:revision>4</cp:revision>
  <dcterms:created xsi:type="dcterms:W3CDTF">2020-05-20T20:02:00Z</dcterms:created>
  <dcterms:modified xsi:type="dcterms:W3CDTF">2020-05-28T17:22:00Z</dcterms:modified>
</cp:coreProperties>
</file>